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3527" w:rsidRDefault="00AF3527">
      <w:bookmarkStart w:id="0" w:name="_GoBack"/>
      <w:bookmarkEnd w:id="0"/>
    </w:p>
    <w:p w:rsidR="00AF3527" w:rsidRDefault="00AF3527" w:rsidP="00AF3527">
      <w:pPr>
        <w:jc w:val="center"/>
        <w:rPr>
          <w:b/>
        </w:rPr>
      </w:pPr>
    </w:p>
    <w:p w:rsidR="00AF3527" w:rsidRDefault="00AF3527" w:rsidP="00AF3527">
      <w:pPr>
        <w:jc w:val="center"/>
        <w:rPr>
          <w:b/>
        </w:rPr>
      </w:pPr>
    </w:p>
    <w:p w:rsidR="00AF3527" w:rsidRDefault="00AF3527" w:rsidP="00AF3527">
      <w:pPr>
        <w:pStyle w:val="a4"/>
        <w:rPr>
          <w:sz w:val="36"/>
          <w:szCs w:val="36"/>
        </w:rPr>
      </w:pPr>
      <w:r w:rsidRPr="00AF3527">
        <w:rPr>
          <w:sz w:val="36"/>
          <w:szCs w:val="36"/>
        </w:rPr>
        <w:t>Τμήμα Λογιστικής και Χρηματοοικονομικής</w:t>
      </w:r>
    </w:p>
    <w:p w:rsidR="00AF3527" w:rsidRPr="00AF3527" w:rsidRDefault="00AF3527" w:rsidP="00AF3527"/>
    <w:p w:rsidR="00AF3527" w:rsidRDefault="00AF3527" w:rsidP="00AF3527">
      <w:pPr>
        <w:jc w:val="center"/>
        <w:rPr>
          <w:b/>
        </w:rPr>
      </w:pPr>
    </w:p>
    <w:p w:rsidR="00FB5B4F" w:rsidRDefault="00FB5B4F" w:rsidP="00AF3527">
      <w:pPr>
        <w:pStyle w:val="a4"/>
        <w:jc w:val="center"/>
      </w:pPr>
    </w:p>
    <w:p w:rsidR="00FB5B4F" w:rsidRDefault="00FB5B4F" w:rsidP="00AF3527">
      <w:pPr>
        <w:pStyle w:val="a4"/>
        <w:jc w:val="center"/>
      </w:pPr>
    </w:p>
    <w:p w:rsidR="00AF3527" w:rsidRPr="00FB5B4F" w:rsidRDefault="00AF3527" w:rsidP="00AF3527">
      <w:pPr>
        <w:pStyle w:val="a4"/>
        <w:jc w:val="center"/>
      </w:pPr>
      <w:r w:rsidRPr="00FB5B4F">
        <w:t xml:space="preserve">Κανόνες λήψης πτυχίου </w:t>
      </w:r>
    </w:p>
    <w:p w:rsidR="00FB5B4F" w:rsidRDefault="00AF3527" w:rsidP="00AF3527">
      <w:pPr>
        <w:pStyle w:val="a4"/>
        <w:jc w:val="center"/>
      </w:pPr>
      <w:r w:rsidRPr="00FB5B4F">
        <w:t xml:space="preserve">Τεχνολογικής Εκπαίδευσης  </w:t>
      </w:r>
    </w:p>
    <w:p w:rsidR="00FB5B4F" w:rsidRDefault="00FB5B4F" w:rsidP="00AF3527">
      <w:pPr>
        <w:pStyle w:val="a4"/>
        <w:jc w:val="center"/>
      </w:pPr>
    </w:p>
    <w:p w:rsidR="00FB5B4F" w:rsidRDefault="00FB5B4F" w:rsidP="00AF3527">
      <w:pPr>
        <w:pStyle w:val="a4"/>
        <w:jc w:val="center"/>
      </w:pPr>
    </w:p>
    <w:p w:rsidR="00FB5B4F" w:rsidRDefault="00FB5B4F" w:rsidP="00AF3527">
      <w:pPr>
        <w:pStyle w:val="a4"/>
        <w:jc w:val="center"/>
      </w:pPr>
    </w:p>
    <w:p w:rsidR="00FB5B4F" w:rsidRDefault="00FB5B4F" w:rsidP="00AF3527">
      <w:pPr>
        <w:pStyle w:val="a4"/>
        <w:jc w:val="center"/>
      </w:pPr>
    </w:p>
    <w:p w:rsidR="00FB5B4F" w:rsidRDefault="00FB5B4F" w:rsidP="00AF3527">
      <w:pPr>
        <w:pStyle w:val="a4"/>
        <w:jc w:val="center"/>
      </w:pPr>
    </w:p>
    <w:p w:rsidR="00FB5B4F" w:rsidRDefault="00FB5B4F" w:rsidP="00AF3527">
      <w:pPr>
        <w:pStyle w:val="a4"/>
        <w:jc w:val="center"/>
      </w:pPr>
    </w:p>
    <w:p w:rsidR="00FB5B4F" w:rsidRDefault="00FB5B4F" w:rsidP="00AF3527">
      <w:pPr>
        <w:pStyle w:val="a4"/>
        <w:jc w:val="center"/>
      </w:pPr>
    </w:p>
    <w:p w:rsidR="00FB5B4F" w:rsidRDefault="00FB5B4F" w:rsidP="00AF3527">
      <w:pPr>
        <w:pStyle w:val="a4"/>
        <w:jc w:val="center"/>
      </w:pPr>
    </w:p>
    <w:p w:rsidR="00FB5B4F" w:rsidRDefault="00FB5B4F" w:rsidP="00AF3527">
      <w:pPr>
        <w:pStyle w:val="a4"/>
        <w:jc w:val="center"/>
      </w:pPr>
    </w:p>
    <w:p w:rsidR="00FB5B4F" w:rsidRDefault="00FB5B4F" w:rsidP="00AF3527">
      <w:pPr>
        <w:pStyle w:val="a4"/>
        <w:jc w:val="center"/>
      </w:pPr>
    </w:p>
    <w:p w:rsidR="00FB5B4F" w:rsidRDefault="00FB5B4F" w:rsidP="00FB5B4F">
      <w:pPr>
        <w:jc w:val="center"/>
        <w:rPr>
          <w:sz w:val="28"/>
          <w:szCs w:val="28"/>
        </w:rPr>
      </w:pPr>
    </w:p>
    <w:p w:rsidR="00FB5B4F" w:rsidRDefault="00FB5B4F" w:rsidP="00FB5B4F">
      <w:pPr>
        <w:jc w:val="center"/>
        <w:rPr>
          <w:sz w:val="28"/>
          <w:szCs w:val="28"/>
        </w:rPr>
      </w:pPr>
    </w:p>
    <w:p w:rsidR="00AF3527" w:rsidRPr="00FB5B4F" w:rsidRDefault="00FB5B4F" w:rsidP="00FB5B4F">
      <w:pPr>
        <w:jc w:val="center"/>
        <w:rPr>
          <w:sz w:val="28"/>
          <w:szCs w:val="28"/>
        </w:rPr>
      </w:pPr>
      <w:r w:rsidRPr="00FB5B4F">
        <w:rPr>
          <w:sz w:val="28"/>
          <w:szCs w:val="28"/>
        </w:rPr>
        <w:t xml:space="preserve">Καλαμάτα, </w:t>
      </w:r>
      <w:r>
        <w:rPr>
          <w:sz w:val="28"/>
          <w:szCs w:val="28"/>
        </w:rPr>
        <w:t xml:space="preserve"> </w:t>
      </w:r>
      <w:r w:rsidRPr="00FB5B4F">
        <w:rPr>
          <w:sz w:val="28"/>
          <w:szCs w:val="28"/>
        </w:rPr>
        <w:t>Φεβρουάριος 2020</w:t>
      </w:r>
      <w:r w:rsidR="00AF3527" w:rsidRPr="00FB5B4F">
        <w:rPr>
          <w:sz w:val="28"/>
          <w:szCs w:val="28"/>
        </w:rPr>
        <w:br w:type="page"/>
      </w:r>
    </w:p>
    <w:p w:rsidR="00991C38" w:rsidRPr="00FB5B4F" w:rsidRDefault="00AF3527" w:rsidP="00FB5B4F">
      <w:pPr>
        <w:pStyle w:val="1"/>
        <w:rPr>
          <w:color w:val="auto"/>
          <w:sz w:val="40"/>
          <w:szCs w:val="40"/>
        </w:rPr>
      </w:pPr>
      <w:r w:rsidRPr="00FB5B4F">
        <w:rPr>
          <w:color w:val="auto"/>
          <w:sz w:val="40"/>
          <w:szCs w:val="40"/>
        </w:rPr>
        <w:lastRenderedPageBreak/>
        <w:t xml:space="preserve">Εισαχθέντες από το Σεπτέμβριο 2016  και μετά </w:t>
      </w:r>
    </w:p>
    <w:p w:rsidR="00FB5B4F" w:rsidRDefault="00FB5B4F" w:rsidP="00AF3527">
      <w:pPr>
        <w:rPr>
          <w:b/>
          <w:u w:val="single"/>
        </w:rPr>
      </w:pPr>
    </w:p>
    <w:p w:rsidR="00AF3527" w:rsidRPr="00AF3527" w:rsidRDefault="00AF3527" w:rsidP="00AF3527">
      <w:pPr>
        <w:rPr>
          <w:b/>
          <w:u w:val="single"/>
        </w:rPr>
      </w:pPr>
      <w:r w:rsidRPr="00AF3527">
        <w:rPr>
          <w:b/>
          <w:u w:val="single"/>
        </w:rPr>
        <w:t>Πρόγραμμα Σπουδών 2019 ΤΕ</w:t>
      </w:r>
    </w:p>
    <w:p w:rsidR="00AF3527" w:rsidRPr="00AF3527" w:rsidRDefault="00AF3527" w:rsidP="00AF3527">
      <w:r w:rsidRPr="00AF3527">
        <w:t xml:space="preserve">Για την λήψη πτυχίου απαιτείται : </w:t>
      </w:r>
    </w:p>
    <w:p w:rsidR="00AF3527" w:rsidRDefault="00AF3527" w:rsidP="00AF3527">
      <w:pPr>
        <w:pStyle w:val="a3"/>
        <w:numPr>
          <w:ilvl w:val="0"/>
          <w:numId w:val="1"/>
        </w:numPr>
      </w:pPr>
      <w:r>
        <w:t xml:space="preserve">Συμπλήρωση διδακτικών μονάδων (ΔΜ) &gt;=240. </w:t>
      </w:r>
    </w:p>
    <w:p w:rsidR="00AF3527" w:rsidRDefault="00AF3527" w:rsidP="00AF3527">
      <w:pPr>
        <w:pStyle w:val="a3"/>
        <w:numPr>
          <w:ilvl w:val="0"/>
          <w:numId w:val="1"/>
        </w:numPr>
      </w:pPr>
      <w:r>
        <w:t xml:space="preserve">Η επιτυχής εξέταση στα </w:t>
      </w:r>
      <w:r w:rsidR="00FB5B4F">
        <w:t xml:space="preserve">παρακάτω </w:t>
      </w:r>
      <w:r>
        <w:t xml:space="preserve">21 Υποχρεωτικά Μαθήματα :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264"/>
        <w:gridCol w:w="993"/>
        <w:gridCol w:w="5089"/>
        <w:gridCol w:w="940"/>
      </w:tblGrid>
      <w:tr w:rsidR="00AF3527" w:rsidRPr="00F908E4" w:rsidTr="00BC2C0D">
        <w:trPr>
          <w:trHeight w:val="300"/>
        </w:trPr>
        <w:tc>
          <w:tcPr>
            <w:tcW w:w="763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Κωδικός Μαθήματος</w:t>
            </w:r>
          </w:p>
        </w:tc>
        <w:tc>
          <w:tcPr>
            <w:tcW w:w="599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Είδος</w:t>
            </w:r>
          </w:p>
        </w:tc>
        <w:tc>
          <w:tcPr>
            <w:tcW w:w="3071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Τίτλος Μαθήματος</w:t>
            </w:r>
          </w:p>
        </w:tc>
        <w:tc>
          <w:tcPr>
            <w:tcW w:w="567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 xml:space="preserve">Εξάμηνο </w:t>
            </w:r>
          </w:p>
        </w:tc>
      </w:tr>
      <w:tr w:rsidR="00AF3527" w:rsidRPr="00F908E4" w:rsidTr="00BC2C0D">
        <w:trPr>
          <w:trHeight w:val="450"/>
        </w:trPr>
        <w:tc>
          <w:tcPr>
            <w:tcW w:w="763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</w:p>
        </w:tc>
        <w:tc>
          <w:tcPr>
            <w:tcW w:w="599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</w:p>
        </w:tc>
        <w:tc>
          <w:tcPr>
            <w:tcW w:w="3071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</w:p>
        </w:tc>
        <w:tc>
          <w:tcPr>
            <w:tcW w:w="567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01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Εισαγωγή στο Δίκαιο των Συναλλαγών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1ο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02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Μαθηματικά των Οικονομικών και Χρηματοοικονομικών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1ο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03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Μικροοικονομική Θεωρία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1ο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04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Αρχές Χρηματοοικονομικής Λογιστικής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1ο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05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Εφαρμογές στην Πληροφορική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1ο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06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Αρχές Διοίκησης Επιχειρήσεων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2ο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07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Εμπορικό Δίκαιο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2ο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08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Εισαγωγή στην Στατιστική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2ο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09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Μακροοικονομική Θεωρία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2ο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10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Ενιαίο Γενικό Λογιστικό Σχέδιο - Ελληνικά Λογιστικά Πρότυπα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2ο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11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Τραπεζική και Χρηματοπιστωτικό Σύστημα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3ο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12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Διοικητική Λογιστική – Κοστολόγηση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3ο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13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Επαγωγική Στατιστική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3ο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14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Λογιστική Εταιριών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3ο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15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Αρχές Χρηματοοικονομικής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3ο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16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Ανάλυση Χρηματοοικονομικών Καταστάσεων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4ο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17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Επιχειρησιακή '</w:t>
            </w:r>
            <w:proofErr w:type="spellStart"/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Ερευνα</w:t>
            </w:r>
            <w:proofErr w:type="spellEnd"/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4ο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18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Στοιχεία Επιχειρησιακών λύσεων και ΠΣΔ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4ο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19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Διοίκηση Χρηματοπιστωτικών Υπηρεσιών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4ο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20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 xml:space="preserve">Χρηματοοικονομική Διοίκηση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4ο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23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Μεθοδολογία Έρευνας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 xml:space="preserve">5ο </w:t>
            </w:r>
          </w:p>
        </w:tc>
      </w:tr>
    </w:tbl>
    <w:p w:rsidR="00AF3527" w:rsidRDefault="00AF3527" w:rsidP="00AF3527"/>
    <w:p w:rsidR="00AF3527" w:rsidRDefault="00AF3527" w:rsidP="00AF3527">
      <w:pPr>
        <w:pStyle w:val="a3"/>
        <w:numPr>
          <w:ilvl w:val="0"/>
          <w:numId w:val="1"/>
        </w:numPr>
      </w:pPr>
      <w:r>
        <w:t>Η επιτυχής εξέταση 2 μαθήματα τουλάχιστον από την ομάδα μαθημάτων ΥΕ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264"/>
        <w:gridCol w:w="993"/>
        <w:gridCol w:w="5089"/>
        <w:gridCol w:w="940"/>
      </w:tblGrid>
      <w:tr w:rsidR="00AF3527" w:rsidRPr="00F908E4" w:rsidTr="00BC2C0D">
        <w:trPr>
          <w:trHeight w:val="300"/>
        </w:trPr>
        <w:tc>
          <w:tcPr>
            <w:tcW w:w="763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Κωδικός Μαθήματος</w:t>
            </w:r>
          </w:p>
        </w:tc>
        <w:tc>
          <w:tcPr>
            <w:tcW w:w="599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Είδος</w:t>
            </w:r>
          </w:p>
        </w:tc>
        <w:tc>
          <w:tcPr>
            <w:tcW w:w="3071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Τίτλος Μαθήματος</w:t>
            </w:r>
          </w:p>
        </w:tc>
        <w:tc>
          <w:tcPr>
            <w:tcW w:w="567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 xml:space="preserve">Εξάμηνο </w:t>
            </w:r>
          </w:p>
        </w:tc>
      </w:tr>
      <w:tr w:rsidR="00AF3527" w:rsidRPr="00F908E4" w:rsidTr="00BC2C0D">
        <w:trPr>
          <w:trHeight w:val="450"/>
        </w:trPr>
        <w:tc>
          <w:tcPr>
            <w:tcW w:w="763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</w:p>
        </w:tc>
        <w:tc>
          <w:tcPr>
            <w:tcW w:w="599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</w:p>
        </w:tc>
        <w:tc>
          <w:tcPr>
            <w:tcW w:w="3071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</w:p>
        </w:tc>
        <w:tc>
          <w:tcPr>
            <w:tcW w:w="567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21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E1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Διοικητική Λογιστική - Λήψη αποφάσεων και ελέγχου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 xml:space="preserve">5ο 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22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Ε1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Ελληνικά Λογιστικά Πρότυπα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ΔΔ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24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Ε1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Ανάλυση και Διαχείριση Χαρτοφυλακίου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 xml:space="preserve">5ο 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25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E1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Αγορές Χρήματος και Κεφαλαίου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6ο</w:t>
            </w:r>
          </w:p>
        </w:tc>
      </w:tr>
    </w:tbl>
    <w:p w:rsidR="00AF3527" w:rsidRDefault="00AF3527" w:rsidP="00AF3527"/>
    <w:p w:rsidR="00AF3527" w:rsidRDefault="00AF3527" w:rsidP="00AF3527">
      <w:pPr>
        <w:pStyle w:val="a3"/>
        <w:numPr>
          <w:ilvl w:val="0"/>
          <w:numId w:val="1"/>
        </w:numPr>
      </w:pPr>
      <w:r>
        <w:t>Η επιτυχής εξέταση 2 μαθήματα τουλάχιστον από την ομάδα μαθημάτων ΥΕ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264"/>
        <w:gridCol w:w="993"/>
        <w:gridCol w:w="5089"/>
        <w:gridCol w:w="940"/>
      </w:tblGrid>
      <w:tr w:rsidR="00AF3527" w:rsidRPr="00F908E4" w:rsidTr="00BC2C0D">
        <w:trPr>
          <w:trHeight w:val="300"/>
        </w:trPr>
        <w:tc>
          <w:tcPr>
            <w:tcW w:w="763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lastRenderedPageBreak/>
              <w:t>Κωδικός Μαθήματος</w:t>
            </w:r>
          </w:p>
        </w:tc>
        <w:tc>
          <w:tcPr>
            <w:tcW w:w="599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Είδος</w:t>
            </w:r>
          </w:p>
        </w:tc>
        <w:tc>
          <w:tcPr>
            <w:tcW w:w="3071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Τίτλος Μαθήματος</w:t>
            </w:r>
          </w:p>
        </w:tc>
        <w:tc>
          <w:tcPr>
            <w:tcW w:w="567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 xml:space="preserve">Εξάμηνο </w:t>
            </w:r>
          </w:p>
        </w:tc>
      </w:tr>
      <w:tr w:rsidR="00AF3527" w:rsidRPr="00F908E4" w:rsidTr="00BC2C0D">
        <w:trPr>
          <w:trHeight w:val="450"/>
        </w:trPr>
        <w:tc>
          <w:tcPr>
            <w:tcW w:w="763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</w:p>
        </w:tc>
        <w:tc>
          <w:tcPr>
            <w:tcW w:w="599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</w:p>
        </w:tc>
        <w:tc>
          <w:tcPr>
            <w:tcW w:w="3071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</w:p>
        </w:tc>
        <w:tc>
          <w:tcPr>
            <w:tcW w:w="567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26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Ε2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Εισαγωγή στην Οικονομετρία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6ο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27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Ε2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Φορολογική Λογιστική Ι - Νομικά Πρόσωπα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6ο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28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Ε2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Μηχανογραφημένη Λογιστική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 xml:space="preserve">5ο 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29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Ε2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 xml:space="preserve">Διαχείριση Επενδύσεων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 xml:space="preserve">6ο </w:t>
            </w:r>
          </w:p>
        </w:tc>
      </w:tr>
    </w:tbl>
    <w:p w:rsidR="00AF3527" w:rsidRDefault="00AF3527" w:rsidP="00AF3527"/>
    <w:p w:rsidR="00AF3527" w:rsidRDefault="00AF3527" w:rsidP="00AF3527">
      <w:pPr>
        <w:pStyle w:val="a3"/>
        <w:numPr>
          <w:ilvl w:val="0"/>
          <w:numId w:val="1"/>
        </w:numPr>
      </w:pPr>
      <w:r>
        <w:t>Η επιτυχής εξέταση 2 μαθήματα τουλάχιστον από την ομάδα μαθημάτων ΥΕ3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264"/>
        <w:gridCol w:w="993"/>
        <w:gridCol w:w="5089"/>
        <w:gridCol w:w="940"/>
      </w:tblGrid>
      <w:tr w:rsidR="00AF3527" w:rsidRPr="00F908E4" w:rsidTr="00BC2C0D">
        <w:trPr>
          <w:trHeight w:val="300"/>
        </w:trPr>
        <w:tc>
          <w:tcPr>
            <w:tcW w:w="763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Κωδικός Μαθήματος</w:t>
            </w:r>
          </w:p>
        </w:tc>
        <w:tc>
          <w:tcPr>
            <w:tcW w:w="599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Είδος</w:t>
            </w:r>
          </w:p>
        </w:tc>
        <w:tc>
          <w:tcPr>
            <w:tcW w:w="3071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Τίτλος Μαθήματος</w:t>
            </w:r>
          </w:p>
        </w:tc>
        <w:tc>
          <w:tcPr>
            <w:tcW w:w="567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 xml:space="preserve">Εξάμηνο </w:t>
            </w:r>
          </w:p>
        </w:tc>
      </w:tr>
      <w:tr w:rsidR="00AF3527" w:rsidRPr="00F908E4" w:rsidTr="00BC2C0D">
        <w:trPr>
          <w:trHeight w:val="450"/>
        </w:trPr>
        <w:tc>
          <w:tcPr>
            <w:tcW w:w="763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</w:p>
        </w:tc>
        <w:tc>
          <w:tcPr>
            <w:tcW w:w="599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</w:p>
        </w:tc>
        <w:tc>
          <w:tcPr>
            <w:tcW w:w="3071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</w:p>
        </w:tc>
        <w:tc>
          <w:tcPr>
            <w:tcW w:w="567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30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Ε3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Φορολογική Λογιστική ΙΙ - Φυσικά Πρόσωπα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Εαρινό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31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Ε3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Ελεγκτική και Εσωτερικός Έλεγχος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Εαρινό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32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Ε3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Διεθνής Χρηματοοικονομική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7ο</w:t>
            </w:r>
          </w:p>
        </w:tc>
      </w:tr>
      <w:tr w:rsidR="00AF3527" w:rsidRPr="00F908E4" w:rsidTr="00BC2C0D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AFU33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ΥΕ3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Διαχείριση Εταιρικού Θησαυροφυλακίου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l-GR"/>
              </w:rPr>
              <w:t>7ο</w:t>
            </w:r>
          </w:p>
        </w:tc>
      </w:tr>
    </w:tbl>
    <w:p w:rsidR="00AF3527" w:rsidRDefault="00AF3527" w:rsidP="00AF3527">
      <w:pPr>
        <w:ind w:left="360"/>
      </w:pPr>
    </w:p>
    <w:p w:rsidR="00AF3527" w:rsidRDefault="00AF3527" w:rsidP="00AF3527">
      <w:pPr>
        <w:pStyle w:val="a3"/>
        <w:numPr>
          <w:ilvl w:val="0"/>
          <w:numId w:val="1"/>
        </w:numPr>
      </w:pPr>
      <w:r>
        <w:t xml:space="preserve">Επιτυχής ολοκλήρωση Πρακτικής Άσκησης. </w:t>
      </w:r>
    </w:p>
    <w:p w:rsidR="00AF3527" w:rsidRDefault="00AF3527">
      <w:r>
        <w:br w:type="page"/>
      </w:r>
    </w:p>
    <w:p w:rsidR="00AF3527" w:rsidRPr="00FB5B4F" w:rsidRDefault="00AF3527" w:rsidP="00FB5B4F">
      <w:pPr>
        <w:pStyle w:val="1"/>
        <w:rPr>
          <w:color w:val="auto"/>
          <w:sz w:val="40"/>
          <w:szCs w:val="40"/>
        </w:rPr>
      </w:pPr>
      <w:r w:rsidRPr="00FB5B4F">
        <w:rPr>
          <w:color w:val="auto"/>
          <w:sz w:val="40"/>
          <w:szCs w:val="40"/>
        </w:rPr>
        <w:lastRenderedPageBreak/>
        <w:t xml:space="preserve">Εισαχθέντες έως το Σεπτέμβριο 2015 </w:t>
      </w:r>
    </w:p>
    <w:p w:rsidR="00FB5B4F" w:rsidRDefault="00FB5B4F" w:rsidP="00AF3527">
      <w:pPr>
        <w:rPr>
          <w:b/>
          <w:u w:val="single"/>
        </w:rPr>
      </w:pPr>
    </w:p>
    <w:p w:rsidR="00AF3527" w:rsidRPr="00AF3527" w:rsidRDefault="00AF3527" w:rsidP="00AF3527">
      <w:pPr>
        <w:rPr>
          <w:b/>
          <w:u w:val="single"/>
        </w:rPr>
      </w:pPr>
      <w:r w:rsidRPr="00AF3527">
        <w:rPr>
          <w:b/>
          <w:u w:val="single"/>
        </w:rPr>
        <w:t>Πρόγραμμα Σπουδών 2014 ΤΕ</w:t>
      </w:r>
    </w:p>
    <w:p w:rsidR="00AF3527" w:rsidRPr="00AF3527" w:rsidRDefault="00AF3527" w:rsidP="00AF3527">
      <w:r w:rsidRPr="00AF3527">
        <w:t xml:space="preserve">Για την λήψη πτυχίου απαιτείται : </w:t>
      </w:r>
    </w:p>
    <w:p w:rsidR="00AF3527" w:rsidRDefault="00AF3527" w:rsidP="00AF3527">
      <w:pPr>
        <w:pStyle w:val="a3"/>
        <w:numPr>
          <w:ilvl w:val="0"/>
          <w:numId w:val="2"/>
        </w:numPr>
      </w:pPr>
      <w:r>
        <w:t xml:space="preserve">Συμπλήρωση διδακτικών μονάδων (ΔΜ) &gt;=240. </w:t>
      </w:r>
    </w:p>
    <w:p w:rsidR="00AF3527" w:rsidRDefault="00AF3527" w:rsidP="00AF3527">
      <w:pPr>
        <w:pStyle w:val="a3"/>
        <w:numPr>
          <w:ilvl w:val="0"/>
          <w:numId w:val="2"/>
        </w:numPr>
      </w:pPr>
      <w:r>
        <w:t xml:space="preserve">Η επιτυχής εξέταση στα </w:t>
      </w:r>
      <w:r w:rsidR="00FB5B4F">
        <w:t xml:space="preserve">παρακάτω </w:t>
      </w:r>
      <w:r w:rsidR="00ED7458">
        <w:t>2</w:t>
      </w:r>
      <w:r w:rsidR="00ED7458">
        <w:rPr>
          <w:lang w:val="en-US"/>
        </w:rPr>
        <w:t>1</w:t>
      </w:r>
      <w:r>
        <w:t xml:space="preserve"> Υποχρεωτικά Μαθήματα : </w:t>
      </w:r>
    </w:p>
    <w:tbl>
      <w:tblPr>
        <w:tblW w:w="5398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125"/>
        <w:gridCol w:w="623"/>
        <w:gridCol w:w="6046"/>
        <w:gridCol w:w="1152"/>
      </w:tblGrid>
      <w:tr w:rsidR="00AF3527" w:rsidRPr="00F908E4" w:rsidTr="007834BE">
        <w:trPr>
          <w:trHeight w:val="300"/>
        </w:trPr>
        <w:tc>
          <w:tcPr>
            <w:tcW w:w="629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Κωδικός Μαθήματος</w:t>
            </w:r>
          </w:p>
        </w:tc>
        <w:tc>
          <w:tcPr>
            <w:tcW w:w="348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Είδος</w:t>
            </w:r>
          </w:p>
        </w:tc>
        <w:tc>
          <w:tcPr>
            <w:tcW w:w="3379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Τίτλος Μαθήματος</w:t>
            </w:r>
          </w:p>
        </w:tc>
        <w:tc>
          <w:tcPr>
            <w:tcW w:w="644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 xml:space="preserve">Πότε μπορεί να δηλωθεί </w:t>
            </w: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 xml:space="preserve"> </w:t>
            </w:r>
          </w:p>
        </w:tc>
      </w:tr>
      <w:tr w:rsidR="00AF3527" w:rsidRPr="00F908E4" w:rsidTr="007834BE">
        <w:trPr>
          <w:trHeight w:val="450"/>
        </w:trPr>
        <w:tc>
          <w:tcPr>
            <w:tcW w:w="629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</w:p>
        </w:tc>
        <w:tc>
          <w:tcPr>
            <w:tcW w:w="348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</w:p>
        </w:tc>
        <w:tc>
          <w:tcPr>
            <w:tcW w:w="3379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</w:p>
        </w:tc>
        <w:tc>
          <w:tcPr>
            <w:tcW w:w="644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</w:p>
        </w:tc>
      </w:tr>
      <w:tr w:rsidR="00AF3527" w:rsidRPr="00AC1007" w:rsidTr="007834BE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ΔΣ01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ΑΡΧΕΣ ΔΙΟΙΚΗΣΗΣ ΕΠΙΧΕΙΡΗΣΕΩΝ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Εαρινό</w:t>
            </w:r>
          </w:p>
        </w:tc>
      </w:tr>
      <w:tr w:rsidR="00AF3527" w:rsidRPr="00AC1007" w:rsidTr="007834BE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ΝΜ02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ΕΜΠΟΡΙΚΟ ΔΙΚΑΙΟ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Εαρινό</w:t>
            </w:r>
          </w:p>
        </w:tc>
      </w:tr>
      <w:tr w:rsidR="00AF3527" w:rsidRPr="00AC1007" w:rsidTr="007834BE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ΠΣ03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ΕΙΣΑΓΩΓΗ ΣΤΗ ΣΤΑΤΙΣΤΙΚΗ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Εαρινό</w:t>
            </w:r>
          </w:p>
        </w:tc>
      </w:tr>
      <w:tr w:rsidR="00AF3527" w:rsidRPr="00AC1007" w:rsidTr="007834BE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ΟΚ02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ΜΑΚΡΟΟΙΚΟΝΟΜΙΚΗ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Εαρινό</w:t>
            </w:r>
          </w:p>
        </w:tc>
      </w:tr>
      <w:tr w:rsidR="00AF3527" w:rsidRPr="00AC1007" w:rsidTr="007834BE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ΛΓ03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ΑΝΑΛΥΣΗ ΧΡΗΜΑΤΟΟΙΚ. ΚΑΤΑΣΤΑΣΕΩΝ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Εαρινό</w:t>
            </w:r>
          </w:p>
        </w:tc>
      </w:tr>
      <w:tr w:rsidR="00AF3527" w:rsidRPr="00AC1007" w:rsidTr="007834BE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ΧΡ03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ΔΙΟΙΚΗΣΗ ΧΡΗΜΑΤΟΠΙΣΤΩΤΙΚΩΝ ΥΠΗΡΕΣΙΩΝ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Εαρινό</w:t>
            </w:r>
          </w:p>
        </w:tc>
      </w:tr>
      <w:tr w:rsidR="00AF3527" w:rsidRPr="00AC1007" w:rsidTr="007834BE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ΔΣ0501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ΧΡΗΜΑΤΟΟΙΚ. ΔΙΟΙΚΗΣΗ &amp; ΠΟΛΙΤΙΚΗ Ι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Εαρινό</w:t>
            </w:r>
          </w:p>
        </w:tc>
      </w:tr>
      <w:tr w:rsidR="00AF3527" w:rsidRPr="00AC1007" w:rsidTr="007834BE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ΧΡ02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ΑΓΟΡΕΣ ΧΡΗΜΑΤΟΣ &amp; ΚΕΦΑΛΑΙΟΥ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Εαρινό</w:t>
            </w:r>
          </w:p>
        </w:tc>
      </w:tr>
      <w:tr w:rsidR="00AF3527" w:rsidRPr="00AC1007" w:rsidTr="007834BE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ΝΜ01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ΑΣΤΙΚΟ ΔΙΚΑΙΟ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Χειμερινό</w:t>
            </w:r>
          </w:p>
        </w:tc>
      </w:tr>
      <w:tr w:rsidR="00AF3527" w:rsidRPr="00AC1007" w:rsidTr="007834BE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ΠΣ01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Μαθηματικές Μέθοδοι στην Οικονομική Ανάλυση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Χειμερινό</w:t>
            </w:r>
          </w:p>
        </w:tc>
      </w:tr>
      <w:tr w:rsidR="00AF3527" w:rsidRPr="00AC1007" w:rsidTr="007834BE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ΟΚ01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ΜΙΚΡΟΟΙΚΟΝΟΜΙΚΗ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Χειμερινό</w:t>
            </w:r>
          </w:p>
        </w:tc>
      </w:tr>
      <w:tr w:rsidR="00AF3527" w:rsidRPr="00AC1007" w:rsidTr="007834BE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ΛΓ0101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ΧΡΗΜΑΤΟΟΙΚΟΝΟΜΙΚΗ ΛΟΓΙΣΤΙΚΗ Ι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Χειμερινό</w:t>
            </w:r>
          </w:p>
        </w:tc>
      </w:tr>
      <w:tr w:rsidR="00AF3527" w:rsidRPr="00AC1007" w:rsidTr="007834BE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ΠΛ0101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ΕΙΣΑΓΩΓΗ ΣΤΗΝ ΠΛΗΡΟΦΟΡΙΚΗ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Χειμερινό</w:t>
            </w:r>
          </w:p>
        </w:tc>
      </w:tr>
      <w:tr w:rsidR="00AF3527" w:rsidRPr="00AC1007" w:rsidTr="007834BE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ΛΓ0201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ΔΙΟΙΚΗΤΙΚΗ ΛΟΓΙΣΤΙΚΗ Ι (ΚΟΣΤΟΛΟΓΗΣΗ)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Χειμερινό</w:t>
            </w:r>
          </w:p>
        </w:tc>
      </w:tr>
      <w:tr w:rsidR="00AF3527" w:rsidRPr="00AC1007" w:rsidTr="007834BE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ΕΣ01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ΕΠΑΓΩΓΙΚΗ ΣΤΑΤΙΣΤΙΚΗ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Χειμερινό</w:t>
            </w:r>
          </w:p>
        </w:tc>
      </w:tr>
      <w:tr w:rsidR="00AF3527" w:rsidRPr="00AC1007" w:rsidTr="007834BE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ΛΓ0102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ΧΡΗΜΑΤΟΟΙΚΟΝΟΜΙΚΗ ΛΟΓΙΣΤΙΚΗ ΙΙ (ΕΤΑΙΡΕΙΩΝ)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Χειμερινό</w:t>
            </w:r>
          </w:p>
        </w:tc>
      </w:tr>
      <w:tr w:rsidR="00AF3527" w:rsidRPr="00AC1007" w:rsidTr="007834BE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ΧΡ01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ΕΙΣΑΓΩΓΗ ΣΤΗΝ ΧΡΗΜΑΤΟΟΙΚΟΝΟΜΙΚΗ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Χειμερινό</w:t>
            </w:r>
          </w:p>
        </w:tc>
      </w:tr>
      <w:tr w:rsidR="00AF3527" w:rsidRPr="00AC1007" w:rsidTr="007834BE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ΛΓ0202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ΔΙΟΙΚΗΤΙΚΗ ΛΟΓΙΣΤΙΚΗ ΙΙ (ΛΗΨΗΣ ΑΠΟΦ. &amp; ΕΛΕΓΧΟΥ)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Χειμερινό</w:t>
            </w:r>
          </w:p>
        </w:tc>
      </w:tr>
      <w:tr w:rsidR="00AF3527" w:rsidRPr="00AC1007" w:rsidTr="007834BE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ΠΛ03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ΜΕΘΟΔΟΛΟΓΙΑ ΕΡΕΥΝΑΣ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Χειμερινό</w:t>
            </w:r>
          </w:p>
        </w:tc>
      </w:tr>
      <w:tr w:rsidR="00AF3527" w:rsidRPr="00AC1007" w:rsidTr="007834BE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ΧΡ08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ΘΕΩΡΙΑ ΧΑΡΤΟΦ. &amp; ΔΙΟΙΚ. ΧΡΗΜΑΤΟΟΙΚ. ΚΙΝΔΥΝΟΥ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Χειμερινό</w:t>
            </w:r>
          </w:p>
        </w:tc>
      </w:tr>
      <w:tr w:rsidR="00AF3527" w:rsidRPr="00AC1007" w:rsidTr="007834BE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ΧΡ07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ΔΙΑΧΕΙΡΙΣΗ ΘΗΣΑΥΡΟΦΥΛΑΚΙΟΥ (TREASURY MANAGEMENT)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Χειμερινό</w:t>
            </w:r>
          </w:p>
        </w:tc>
      </w:tr>
    </w:tbl>
    <w:p w:rsidR="00AF3527" w:rsidRDefault="00AF3527" w:rsidP="00AF3527"/>
    <w:p w:rsidR="00AF3527" w:rsidRDefault="00AF3527" w:rsidP="00AF3527">
      <w:pPr>
        <w:pStyle w:val="a3"/>
        <w:numPr>
          <w:ilvl w:val="0"/>
          <w:numId w:val="2"/>
        </w:numPr>
      </w:pPr>
      <w:r>
        <w:t>Η επιτυχής εξέταση 1 μαθήματα τουλάχιστον από την ομάδα μαθημάτων ΥΕ1</w:t>
      </w:r>
    </w:p>
    <w:tbl>
      <w:tblPr>
        <w:tblW w:w="5383" w:type="pct"/>
        <w:tblLayout w:type="fixed"/>
        <w:tblLook w:val="04A0" w:firstRow="1" w:lastRow="0" w:firstColumn="1" w:lastColumn="0" w:noHBand="0" w:noVBand="1"/>
      </w:tblPr>
      <w:tblGrid>
        <w:gridCol w:w="1126"/>
        <w:gridCol w:w="708"/>
        <w:gridCol w:w="5956"/>
        <w:gridCol w:w="1131"/>
      </w:tblGrid>
      <w:tr w:rsidR="00AF3527" w:rsidRPr="00F908E4" w:rsidTr="00BC2C0D">
        <w:trPr>
          <w:trHeight w:val="300"/>
        </w:trPr>
        <w:tc>
          <w:tcPr>
            <w:tcW w:w="631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Κωδικός Μαθήματος</w:t>
            </w:r>
          </w:p>
        </w:tc>
        <w:tc>
          <w:tcPr>
            <w:tcW w:w="397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Είδος</w:t>
            </w:r>
          </w:p>
        </w:tc>
        <w:tc>
          <w:tcPr>
            <w:tcW w:w="3337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Τίτλος Μαθήματος</w:t>
            </w:r>
          </w:p>
        </w:tc>
        <w:tc>
          <w:tcPr>
            <w:tcW w:w="635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 xml:space="preserve">Πότε μπορεί να δηλωθεί </w:t>
            </w: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 xml:space="preserve"> </w:t>
            </w:r>
          </w:p>
        </w:tc>
      </w:tr>
      <w:tr w:rsidR="00AF3527" w:rsidRPr="00F908E4" w:rsidTr="00BC2C0D">
        <w:trPr>
          <w:trHeight w:val="450"/>
        </w:trPr>
        <w:tc>
          <w:tcPr>
            <w:tcW w:w="631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</w:p>
        </w:tc>
        <w:tc>
          <w:tcPr>
            <w:tcW w:w="397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</w:p>
        </w:tc>
        <w:tc>
          <w:tcPr>
            <w:tcW w:w="3337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</w:p>
        </w:tc>
        <w:tc>
          <w:tcPr>
            <w:tcW w:w="635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F3527" w:rsidRPr="00F908E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</w:p>
        </w:tc>
      </w:tr>
      <w:tr w:rsidR="00AF3527" w:rsidRPr="004D2804" w:rsidTr="00BC2C0D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</w:tblPrEx>
        <w:trPr>
          <w:trHeight w:val="290"/>
          <w:jc w:val="center"/>
        </w:trPr>
        <w:tc>
          <w:tcPr>
            <w:tcW w:w="6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  <w:t>ΑΣ0301</w:t>
            </w: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  <w:t>YE1</w:t>
            </w:r>
          </w:p>
        </w:tc>
        <w:tc>
          <w:tcPr>
            <w:tcW w:w="3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  <w:t>ΕΠΙΧΕΙΡΗΣΙΑΚΗ ΕΡΕΥΝΑ</w:t>
            </w:r>
          </w:p>
        </w:tc>
        <w:tc>
          <w:tcPr>
            <w:tcW w:w="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  <w:t>Εαρινό</w:t>
            </w:r>
          </w:p>
        </w:tc>
      </w:tr>
      <w:tr w:rsidR="00AF3527" w:rsidRPr="004D2804" w:rsidTr="00BC2C0D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</w:tblPrEx>
        <w:trPr>
          <w:trHeight w:val="290"/>
          <w:jc w:val="center"/>
        </w:trPr>
        <w:tc>
          <w:tcPr>
            <w:tcW w:w="6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  <w:t>ΑΣ0300</w:t>
            </w: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  <w:t>YE1</w:t>
            </w:r>
          </w:p>
        </w:tc>
        <w:tc>
          <w:tcPr>
            <w:tcW w:w="3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  <w:t>ΔΙΕΘΝΗΣ ΧΡΗΜΑΤΟΟΙΚΟΝΟΜΙΚΗ</w:t>
            </w:r>
          </w:p>
        </w:tc>
        <w:tc>
          <w:tcPr>
            <w:tcW w:w="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  <w:t>Χειμερινό</w:t>
            </w:r>
          </w:p>
        </w:tc>
      </w:tr>
    </w:tbl>
    <w:p w:rsidR="00AF3527" w:rsidRDefault="00AF3527" w:rsidP="00AF3527"/>
    <w:p w:rsidR="00FB5B4F" w:rsidRDefault="00FB5B4F" w:rsidP="00AF3527"/>
    <w:p w:rsidR="00FB5B4F" w:rsidRDefault="00FB5B4F" w:rsidP="00AF3527"/>
    <w:p w:rsidR="00FB5B4F" w:rsidRDefault="00FB5B4F" w:rsidP="00AF3527"/>
    <w:p w:rsidR="00AF3527" w:rsidRDefault="00AF3527" w:rsidP="00AF3527">
      <w:pPr>
        <w:pStyle w:val="a3"/>
        <w:numPr>
          <w:ilvl w:val="0"/>
          <w:numId w:val="2"/>
        </w:numPr>
      </w:pPr>
      <w:r>
        <w:lastRenderedPageBreak/>
        <w:t>Η επιτυχής εξέταση 1 μαθήματα τουλάχιστον από την ομάδα μαθημάτων ΥΕ2</w:t>
      </w:r>
    </w:p>
    <w:tbl>
      <w:tblPr>
        <w:tblW w:w="54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9"/>
        <w:gridCol w:w="711"/>
        <w:gridCol w:w="5813"/>
        <w:gridCol w:w="1275"/>
      </w:tblGrid>
      <w:tr w:rsidR="00AF3527" w:rsidRPr="004D2804" w:rsidTr="00BC2C0D">
        <w:trPr>
          <w:trHeight w:val="290"/>
        </w:trPr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Κωδικός Μαθήματος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Είδος</w:t>
            </w:r>
          </w:p>
        </w:tc>
        <w:tc>
          <w:tcPr>
            <w:tcW w:w="3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Τίτλος Μαθήματος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 xml:space="preserve">Πότε μπορεί να δηλωθεί  </w:t>
            </w:r>
          </w:p>
        </w:tc>
      </w:tr>
      <w:tr w:rsidR="00AF3527" w:rsidRPr="004D2804" w:rsidTr="00BC2C0D">
        <w:trPr>
          <w:trHeight w:val="290"/>
        </w:trPr>
        <w:tc>
          <w:tcPr>
            <w:tcW w:w="700" w:type="pct"/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  <w:t>ΠΛ0200</w:t>
            </w:r>
          </w:p>
        </w:tc>
        <w:tc>
          <w:tcPr>
            <w:tcW w:w="392" w:type="pct"/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  <w:t>YE2</w:t>
            </w:r>
          </w:p>
        </w:tc>
        <w:tc>
          <w:tcPr>
            <w:tcW w:w="3205" w:type="pct"/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  <w:t>ΠΛΗΡΟΦ. ΣΥΣΤΗΜ. ΔΙΟΙΚ. ΧΡΗΜΑΤΟΠ. ΙΔΡΥΜΑΤΩΝ</w:t>
            </w:r>
          </w:p>
        </w:tc>
        <w:tc>
          <w:tcPr>
            <w:tcW w:w="704" w:type="pct"/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  <w:t>Εαρινό</w:t>
            </w:r>
          </w:p>
        </w:tc>
      </w:tr>
      <w:tr w:rsidR="00AF3527" w:rsidRPr="004D2804" w:rsidTr="00BC2C0D">
        <w:trPr>
          <w:trHeight w:val="290"/>
        </w:trPr>
        <w:tc>
          <w:tcPr>
            <w:tcW w:w="700" w:type="pct"/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  <w:t>ΠΛ0501</w:t>
            </w:r>
          </w:p>
        </w:tc>
        <w:tc>
          <w:tcPr>
            <w:tcW w:w="392" w:type="pct"/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  <w:t>YE2</w:t>
            </w:r>
          </w:p>
        </w:tc>
        <w:tc>
          <w:tcPr>
            <w:tcW w:w="3205" w:type="pct"/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  <w:t>ΛΟΓΙΣΤΙΚΑ ΠΛΗΡΟΦΟΡΙΑΚΑ ΣΥΣΤΗΜΑΤΑ</w:t>
            </w:r>
          </w:p>
        </w:tc>
        <w:tc>
          <w:tcPr>
            <w:tcW w:w="704" w:type="pct"/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  <w:lang w:eastAsia="el-GR"/>
              </w:rPr>
              <w:t>Χειμερινό</w:t>
            </w:r>
          </w:p>
        </w:tc>
      </w:tr>
    </w:tbl>
    <w:p w:rsidR="00AF3527" w:rsidRDefault="00AF3527" w:rsidP="00AF3527"/>
    <w:p w:rsidR="00AF3527" w:rsidRDefault="00AF3527" w:rsidP="00AF3527">
      <w:pPr>
        <w:pStyle w:val="a3"/>
        <w:numPr>
          <w:ilvl w:val="0"/>
          <w:numId w:val="2"/>
        </w:numPr>
      </w:pPr>
      <w:r>
        <w:t>Η επιτυχής εξέταση 1 μαθήματα τουλάχιστον από την ομάδα μαθημάτων ΥΕ3</w:t>
      </w:r>
    </w:p>
    <w:tbl>
      <w:tblPr>
        <w:tblW w:w="54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713"/>
        <w:gridCol w:w="5814"/>
        <w:gridCol w:w="1270"/>
      </w:tblGrid>
      <w:tr w:rsidR="00AF3527" w:rsidRPr="004D2804" w:rsidTr="00BC2C0D">
        <w:trPr>
          <w:trHeight w:val="290"/>
        </w:trPr>
        <w:tc>
          <w:tcPr>
            <w:tcW w:w="701" w:type="pct"/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Κωδικός Μαθήματος</w:t>
            </w:r>
          </w:p>
        </w:tc>
        <w:tc>
          <w:tcPr>
            <w:tcW w:w="392" w:type="pct"/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Είδος</w:t>
            </w:r>
          </w:p>
        </w:tc>
        <w:tc>
          <w:tcPr>
            <w:tcW w:w="3206" w:type="pct"/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Τίτλος Μαθήματος</w:t>
            </w:r>
          </w:p>
        </w:tc>
        <w:tc>
          <w:tcPr>
            <w:tcW w:w="701" w:type="pct"/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 xml:space="preserve">Πότε μπορεί να δηλωθεί  </w:t>
            </w:r>
          </w:p>
        </w:tc>
      </w:tr>
      <w:tr w:rsidR="00AF3527" w:rsidRPr="00AC1007" w:rsidTr="00BC2C0D">
        <w:tblPrEx>
          <w:jc w:val="center"/>
        </w:tblPrEx>
        <w:trPr>
          <w:trHeight w:val="290"/>
          <w:jc w:val="center"/>
        </w:trPr>
        <w:tc>
          <w:tcPr>
            <w:tcW w:w="701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ΠΡ0101</w:t>
            </w:r>
          </w:p>
        </w:tc>
        <w:tc>
          <w:tcPr>
            <w:tcW w:w="393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YE3</w:t>
            </w:r>
          </w:p>
        </w:tc>
        <w:tc>
          <w:tcPr>
            <w:tcW w:w="3206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ΣΤΟΧΑΣΤΙΚΕΣ ΔΙΑΔΙΚΑΣΙΕΣ ΣΤΑ ΧΡΗΜΑΤΟΟΙΚΟΝΟΜΙΚΑ ΚΑΙ ΣΤΗΝ ΑΣΦΑΛΙΣΗ</w:t>
            </w:r>
          </w:p>
        </w:tc>
        <w:tc>
          <w:tcPr>
            <w:tcW w:w="701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Εαρινό</w:t>
            </w:r>
          </w:p>
        </w:tc>
      </w:tr>
      <w:tr w:rsidR="00AF3527" w:rsidRPr="00AC1007" w:rsidTr="00BC2C0D">
        <w:tblPrEx>
          <w:jc w:val="center"/>
        </w:tblPrEx>
        <w:trPr>
          <w:trHeight w:val="290"/>
          <w:jc w:val="center"/>
        </w:trPr>
        <w:tc>
          <w:tcPr>
            <w:tcW w:w="701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ΛΓ0501</w:t>
            </w:r>
          </w:p>
        </w:tc>
        <w:tc>
          <w:tcPr>
            <w:tcW w:w="393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YE3</w:t>
            </w:r>
          </w:p>
        </w:tc>
        <w:tc>
          <w:tcPr>
            <w:tcW w:w="3206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ΔΙΔΑΚΤΙΚΗ ΤΗΣ ΛΟΓΙΣΤΙΚΗΣ</w:t>
            </w:r>
          </w:p>
        </w:tc>
        <w:tc>
          <w:tcPr>
            <w:tcW w:w="701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Εαρινό</w:t>
            </w:r>
          </w:p>
        </w:tc>
      </w:tr>
    </w:tbl>
    <w:p w:rsidR="00AF3527" w:rsidRDefault="00AF3527" w:rsidP="00AF3527">
      <w:pPr>
        <w:ind w:left="360"/>
      </w:pPr>
    </w:p>
    <w:p w:rsidR="00AF3527" w:rsidRDefault="00AF3527" w:rsidP="00AF3527">
      <w:pPr>
        <w:pStyle w:val="a3"/>
        <w:numPr>
          <w:ilvl w:val="0"/>
          <w:numId w:val="2"/>
        </w:numPr>
      </w:pPr>
      <w:r>
        <w:t>Η επιτυχής εξέταση 1 μαθήματα τουλάχιστον από την ομάδα μαθημάτων ΥΕ4</w:t>
      </w:r>
    </w:p>
    <w:tbl>
      <w:tblPr>
        <w:tblW w:w="54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709"/>
        <w:gridCol w:w="5811"/>
        <w:gridCol w:w="1277"/>
      </w:tblGrid>
      <w:tr w:rsidR="00AF3527" w:rsidRPr="004D2804" w:rsidTr="00BC2C0D">
        <w:trPr>
          <w:trHeight w:val="290"/>
        </w:trPr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Κωδικός Μαθήματος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Είδος</w:t>
            </w:r>
          </w:p>
        </w:tc>
        <w:tc>
          <w:tcPr>
            <w:tcW w:w="3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>Τίτλος Μαθήματος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3527" w:rsidRPr="004D2804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</w:pPr>
            <w:r w:rsidRPr="004D280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l-GR"/>
              </w:rPr>
              <w:t xml:space="preserve">Πότε μπορεί να δηλωθεί  </w:t>
            </w:r>
          </w:p>
        </w:tc>
      </w:tr>
      <w:tr w:rsidR="00AF3527" w:rsidRPr="00AC1007" w:rsidTr="00BC2C0D">
        <w:trPr>
          <w:trHeight w:val="290"/>
        </w:trPr>
        <w:tc>
          <w:tcPr>
            <w:tcW w:w="701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ΛΓ0402</w:t>
            </w:r>
          </w:p>
        </w:tc>
        <w:tc>
          <w:tcPr>
            <w:tcW w:w="391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YE4</w:t>
            </w:r>
          </w:p>
        </w:tc>
        <w:tc>
          <w:tcPr>
            <w:tcW w:w="320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ΔΙΕΘΝΗ ΛΟΓΙΣΤΙΚΑ ΠΡΟΤΥΠΑ</w:t>
            </w:r>
          </w:p>
        </w:tc>
        <w:tc>
          <w:tcPr>
            <w:tcW w:w="70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Εαρινό</w:t>
            </w:r>
          </w:p>
        </w:tc>
      </w:tr>
      <w:tr w:rsidR="00AF3527" w:rsidRPr="00AC1007" w:rsidTr="00BC2C0D">
        <w:trPr>
          <w:trHeight w:val="290"/>
        </w:trPr>
        <w:tc>
          <w:tcPr>
            <w:tcW w:w="701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ΧΟ0106</w:t>
            </w:r>
          </w:p>
        </w:tc>
        <w:tc>
          <w:tcPr>
            <w:tcW w:w="391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YE4</w:t>
            </w:r>
          </w:p>
        </w:tc>
        <w:tc>
          <w:tcPr>
            <w:tcW w:w="320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ΧΡΗΜΑΤΟΟΙΚΟΝΟΜΙΚΗ ΟΙΚΟΝΟΜΕΤΡΙΑ</w:t>
            </w:r>
          </w:p>
        </w:tc>
        <w:tc>
          <w:tcPr>
            <w:tcW w:w="704" w:type="pct"/>
            <w:shd w:val="clear" w:color="auto" w:fill="auto"/>
            <w:noWrap/>
            <w:vAlign w:val="bottom"/>
            <w:hideMark/>
          </w:tcPr>
          <w:p w:rsidR="00AF3527" w:rsidRPr="00AC1007" w:rsidRDefault="00AF3527" w:rsidP="00BC2C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l-GR"/>
              </w:rPr>
              <w:t>Χειμερινό</w:t>
            </w:r>
          </w:p>
        </w:tc>
      </w:tr>
    </w:tbl>
    <w:p w:rsidR="00AF3527" w:rsidRDefault="00AF3527" w:rsidP="00AF3527">
      <w:pPr>
        <w:pStyle w:val="a3"/>
      </w:pPr>
    </w:p>
    <w:p w:rsidR="00AF3527" w:rsidRDefault="00AF3527" w:rsidP="00AF3527">
      <w:pPr>
        <w:pStyle w:val="a3"/>
      </w:pPr>
    </w:p>
    <w:p w:rsidR="00AF3527" w:rsidRDefault="00AF3527" w:rsidP="00AF3527">
      <w:pPr>
        <w:pStyle w:val="a3"/>
        <w:numPr>
          <w:ilvl w:val="0"/>
          <w:numId w:val="2"/>
        </w:numPr>
      </w:pPr>
      <w:r>
        <w:t xml:space="preserve">Επιτυχής ολοκλήρωση Πρακτικής Άσκησης. </w:t>
      </w:r>
    </w:p>
    <w:p w:rsidR="00AF3527" w:rsidRDefault="00AF3527" w:rsidP="00AF3527">
      <w:pPr>
        <w:pStyle w:val="a3"/>
      </w:pPr>
    </w:p>
    <w:p w:rsidR="00AF3527" w:rsidRPr="00AF3527" w:rsidRDefault="00AF3527">
      <w:pPr>
        <w:rPr>
          <w:b/>
        </w:rPr>
      </w:pPr>
    </w:p>
    <w:sectPr w:rsidR="00AF3527" w:rsidRPr="00AF352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735E4A"/>
    <w:multiLevelType w:val="hybridMultilevel"/>
    <w:tmpl w:val="7BF8636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310050"/>
    <w:multiLevelType w:val="hybridMultilevel"/>
    <w:tmpl w:val="7BF8636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MDA1N7ME0iZm5ko6SsGpxcWZ+XkgBYa1AKGzeDksAAAA"/>
  </w:docVars>
  <w:rsids>
    <w:rsidRoot w:val="00AF3527"/>
    <w:rsid w:val="0009401C"/>
    <w:rsid w:val="000C54B0"/>
    <w:rsid w:val="004F2D0D"/>
    <w:rsid w:val="005E6240"/>
    <w:rsid w:val="007834BE"/>
    <w:rsid w:val="00991C38"/>
    <w:rsid w:val="00A02DF6"/>
    <w:rsid w:val="00A44725"/>
    <w:rsid w:val="00AF3527"/>
    <w:rsid w:val="00B04F49"/>
    <w:rsid w:val="00D15C65"/>
    <w:rsid w:val="00DE326C"/>
    <w:rsid w:val="00E17D92"/>
    <w:rsid w:val="00E26A26"/>
    <w:rsid w:val="00ED7458"/>
    <w:rsid w:val="00F57622"/>
    <w:rsid w:val="00FB5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E68CA2F-A4BD-48BD-B600-8EA02E49E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AF352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AF35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F3527"/>
    <w:pPr>
      <w:ind w:left="720"/>
      <w:contextualSpacing/>
    </w:pPr>
  </w:style>
  <w:style w:type="character" w:customStyle="1" w:styleId="2Char">
    <w:name w:val="Επικεφαλίδα 2 Char"/>
    <w:basedOn w:val="a0"/>
    <w:link w:val="2"/>
    <w:uiPriority w:val="9"/>
    <w:rsid w:val="00AF352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1Char">
    <w:name w:val="Επικεφαλίδα 1 Char"/>
    <w:basedOn w:val="a0"/>
    <w:link w:val="1"/>
    <w:uiPriority w:val="9"/>
    <w:rsid w:val="00AF352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Title"/>
    <w:basedOn w:val="a"/>
    <w:next w:val="a"/>
    <w:link w:val="Char"/>
    <w:uiPriority w:val="10"/>
    <w:qFormat/>
    <w:rsid w:val="00AF352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4"/>
    <w:uiPriority w:val="10"/>
    <w:rsid w:val="00AF352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26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Mavridoglou</dc:creator>
  <cp:keywords/>
  <dc:description/>
  <cp:lastModifiedBy>ADMIN</cp:lastModifiedBy>
  <cp:revision>2</cp:revision>
  <dcterms:created xsi:type="dcterms:W3CDTF">2022-02-25T16:58:00Z</dcterms:created>
  <dcterms:modified xsi:type="dcterms:W3CDTF">2022-02-25T16:58:00Z</dcterms:modified>
</cp:coreProperties>
</file>